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4172B" w14:textId="77777777" w:rsidR="00700516" w:rsidRDefault="002B7F86" w:rsidP="00700516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7934B86D" w:rsidR="00C104EA" w:rsidRPr="00700516" w:rsidRDefault="00700516" w:rsidP="00700516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International Student Adviso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700516" w:rsidRDefault="002B7F86" w:rsidP="0070051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700516" w:rsidRDefault="002B7F86" w:rsidP="0070051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700516" w:rsidRDefault="002B7F86" w:rsidP="0070051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465D0FA1" w14:textId="77777777" w:rsidR="00700516" w:rsidRDefault="002B7F86" w:rsidP="0070051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37DF83B" w14:textId="77777777" w:rsidR="00700516" w:rsidRDefault="00700516" w:rsidP="0070051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This letter is a response to your job posting for the role of International Student Advisor available with your </w:t>
      </w:r>
      <w:proofErr w:type="spellStart"/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unseling</w:t>
      </w:r>
      <w:proofErr w:type="spellEnd"/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agency. Being a personable and meticulous professional in the same domain, I have earned quite a good experience in </w:t>
      </w:r>
      <w:proofErr w:type="spellStart"/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unseling</w:t>
      </w:r>
      <w:proofErr w:type="spellEnd"/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international students. I have secured a Bachelor's degree in Psychology that has helped me with a good understanding of relationship-building strategies.</w:t>
      </w:r>
    </w:p>
    <w:p w14:paraId="066772F3" w14:textId="1A65EE91" w:rsidR="00700516" w:rsidRPr="00700516" w:rsidRDefault="00700516" w:rsidP="0070051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lease have a look at my current set of duties to understand my capabilities:</w:t>
      </w:r>
    </w:p>
    <w:p w14:paraId="3AB4A8A8" w14:textId="73054271" w:rsidR="00700516" w:rsidRPr="00700516" w:rsidRDefault="00700516" w:rsidP="00700516">
      <w:pPr>
        <w:pStyle w:val="ListParagraph"/>
        <w:numPr>
          <w:ilvl w:val="0"/>
          <w:numId w:val="12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dvise the international students about the immigration policies and procedures.</w:t>
      </w:r>
    </w:p>
    <w:p w14:paraId="3FB70A4D" w14:textId="77777777" w:rsidR="00700516" w:rsidRPr="00700516" w:rsidRDefault="00700516" w:rsidP="00700516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intain and update the students' records.</w:t>
      </w:r>
    </w:p>
    <w:p w14:paraId="6C12FA92" w14:textId="77777777" w:rsidR="00700516" w:rsidRPr="00700516" w:rsidRDefault="00700516" w:rsidP="00700516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ovide assistance in devising and implementation orientation processes for international students.</w:t>
      </w:r>
    </w:p>
    <w:p w14:paraId="2F23A1A2" w14:textId="77777777" w:rsidR="00700516" w:rsidRPr="00700516" w:rsidRDefault="00700516" w:rsidP="00700516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upport the implementation of federal programs governing the support of the international students.</w:t>
      </w:r>
    </w:p>
    <w:p w14:paraId="04FCA197" w14:textId="77777777" w:rsidR="00700516" w:rsidRPr="00700516" w:rsidRDefault="00700516" w:rsidP="00700516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elp in arrangements and organizing of the events and seminars conducted for the international students.</w:t>
      </w:r>
    </w:p>
    <w:p w14:paraId="6ACFDA3F" w14:textId="77777777" w:rsidR="00700516" w:rsidRPr="00700516" w:rsidRDefault="00700516" w:rsidP="00700516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unsel the students over employment plans and regulatory requirements.</w:t>
      </w:r>
    </w:p>
    <w:p w14:paraId="42F48C29" w14:textId="77777777" w:rsidR="00700516" w:rsidRPr="00700516" w:rsidRDefault="00700516" w:rsidP="00700516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AB1E2AD" w14:textId="77777777" w:rsidR="00700516" w:rsidRPr="00700516" w:rsidRDefault="00700516" w:rsidP="00700516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superior communication and proven multitasking ability have well-positioned me for the role. I also have in-depth knowledge of immigration policies and know-how of the orientation process to thrive in this position. Therefore, I am confident to add to your agency's success significantly.</w:t>
      </w:r>
    </w:p>
    <w:p w14:paraId="5551E242" w14:textId="77777777" w:rsidR="00700516" w:rsidRPr="00700516" w:rsidRDefault="00700516" w:rsidP="00700516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161EEE5" w14:textId="77777777" w:rsidR="00700516" w:rsidRPr="00700516" w:rsidRDefault="00700516" w:rsidP="00700516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reviewing my skill set and job responsibilities. I include my resume to offer a sneak peek into my academic and professional background. I would appreciate a personal round of interviews to justify my job qualifications.</w:t>
      </w:r>
    </w:p>
    <w:p w14:paraId="651696C3" w14:textId="77777777" w:rsidR="00700516" w:rsidRPr="00700516" w:rsidRDefault="00700516" w:rsidP="00700516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EA2B34C" w14:textId="77777777" w:rsidR="00700516" w:rsidRPr="00700516" w:rsidRDefault="00700516" w:rsidP="00700516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32C53923" w14:textId="77777777" w:rsidR="00700516" w:rsidRPr="00700516" w:rsidRDefault="00700516" w:rsidP="00700516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70051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33BCB02F" w14:textId="77777777" w:rsidR="00700516" w:rsidRDefault="00700516" w:rsidP="00C104EA">
      <w:pPr>
        <w:rPr>
          <w:lang w:val="en-US"/>
        </w:rPr>
      </w:pPr>
    </w:p>
    <w:p w14:paraId="082E0BBD" w14:textId="0620CF48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BD251BE"/>
    <w:multiLevelType w:val="hybridMultilevel"/>
    <w:tmpl w:val="447240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C14EEE"/>
    <w:multiLevelType w:val="multilevel"/>
    <w:tmpl w:val="7B9A2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1"/>
  </w:num>
  <w:num w:numId="5">
    <w:abstractNumId w:val="5"/>
  </w:num>
  <w:num w:numId="6">
    <w:abstractNumId w:val="6"/>
  </w:num>
  <w:num w:numId="7">
    <w:abstractNumId w:val="9"/>
  </w:num>
  <w:num w:numId="8">
    <w:abstractNumId w:val="8"/>
  </w:num>
  <w:num w:numId="9">
    <w:abstractNumId w:val="4"/>
  </w:num>
  <w:num w:numId="10">
    <w:abstractNumId w:val="7"/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0516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5</Words>
  <Characters>182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87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Student Advisor Cover Letter Sample</dc:title>
  <dc:subject>Create your Cover Letter using Free International Student Advisor Cover Letter Sample Template</dc:subject>
  <dc:creator>Qwikresume.com</dc:creator>
  <dcterms:created xsi:type="dcterms:W3CDTF">2021-12-01T14:24:00Z</dcterms:created>
  <dcterms:modified xsi:type="dcterms:W3CDTF">2021-12-01T14:24:00Z</dcterms:modified>
  <cp:category>Education</cp:category>
</cp:coreProperties>
</file>